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440811" w14:textId="73F663F7" w:rsidR="007F0F66" w:rsidRDefault="00C85E68">
      <w:pPr>
        <w:rPr>
          <w:b/>
          <w:bCs/>
          <w:lang w:val="en-US"/>
        </w:rPr>
      </w:pPr>
      <w:r w:rsidRPr="00C85E68">
        <w:rPr>
          <w:b/>
          <w:bCs/>
          <w:lang w:val="en-US"/>
        </w:rPr>
        <w:t xml:space="preserve">Questionnaire </w:t>
      </w:r>
    </w:p>
    <w:p w14:paraId="31F5716E" w14:textId="45B6C9E7" w:rsidR="007F0F66" w:rsidRDefault="007F0F66">
      <w:pPr>
        <w:rPr>
          <w:lang w:val="en-US"/>
        </w:rPr>
      </w:pPr>
      <w:r>
        <w:rPr>
          <w:lang w:val="en-US"/>
        </w:rPr>
        <w:t>What did you study in school? (Open-ended)</w:t>
      </w:r>
    </w:p>
    <w:p w14:paraId="106C8F58" w14:textId="27332D28" w:rsidR="0016311A" w:rsidRDefault="0016311A">
      <w:pPr>
        <w:rPr>
          <w:lang w:val="en-US"/>
        </w:rPr>
      </w:pPr>
      <w:r>
        <w:rPr>
          <w:lang w:val="en-US"/>
        </w:rPr>
        <w:t>What is your zodiac sign?</w:t>
      </w:r>
    </w:p>
    <w:p w14:paraId="715827DA" w14:textId="137541AC" w:rsidR="0016311A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ries</w:t>
      </w:r>
    </w:p>
    <w:p w14:paraId="146525A6" w14:textId="11571E55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aurus</w:t>
      </w:r>
    </w:p>
    <w:p w14:paraId="5633693C" w14:textId="67BA9091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Gemini</w:t>
      </w:r>
    </w:p>
    <w:p w14:paraId="7B48F093" w14:textId="58B1ABC2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ancer</w:t>
      </w:r>
    </w:p>
    <w:p w14:paraId="3317210C" w14:textId="48861BD6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Leo</w:t>
      </w:r>
    </w:p>
    <w:p w14:paraId="5BE6B5DC" w14:textId="7E420723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Virgo</w:t>
      </w:r>
    </w:p>
    <w:p w14:paraId="4618C858" w14:textId="4B7D72C4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Libra</w:t>
      </w:r>
    </w:p>
    <w:p w14:paraId="26A893C2" w14:textId="3054A4D7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corpio</w:t>
      </w:r>
    </w:p>
    <w:p w14:paraId="3A448E7E" w14:textId="216F2A6D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agittarius </w:t>
      </w:r>
    </w:p>
    <w:p w14:paraId="40BB6C31" w14:textId="5A584FA3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Capricorn</w:t>
      </w:r>
    </w:p>
    <w:p w14:paraId="08F3F50A" w14:textId="2E81FB05" w:rsidR="002663B1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quarius</w:t>
      </w:r>
    </w:p>
    <w:p w14:paraId="4B87B6F9" w14:textId="0744FC5B" w:rsidR="002663B1" w:rsidRPr="0016311A" w:rsidRDefault="002663B1" w:rsidP="0016311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Pisces</w:t>
      </w:r>
    </w:p>
    <w:p w14:paraId="5CA7E130" w14:textId="555EC7E2" w:rsidR="00C85E68" w:rsidRDefault="00C85E68">
      <w:pPr>
        <w:rPr>
          <w:lang w:val="en-US"/>
        </w:rPr>
      </w:pPr>
      <w:r>
        <w:rPr>
          <w:lang w:val="en-US"/>
        </w:rPr>
        <w:t>What do you like to do during your free time?</w:t>
      </w:r>
    </w:p>
    <w:p w14:paraId="37E4D759" w14:textId="1D0094C5" w:rsidR="00C85E68" w:rsidRDefault="00C85E68" w:rsidP="00C85E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atch films/drama</w:t>
      </w:r>
    </w:p>
    <w:p w14:paraId="19DDED47" w14:textId="305AD2F2" w:rsidR="00C85E68" w:rsidRDefault="00C85E68" w:rsidP="00C85E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pending time with their family and friends</w:t>
      </w:r>
    </w:p>
    <w:p w14:paraId="275B6775" w14:textId="6D5662E9" w:rsidR="00C85E68" w:rsidRDefault="00C85E68" w:rsidP="00C85E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Reading</w:t>
      </w:r>
    </w:p>
    <w:p w14:paraId="19FE3586" w14:textId="66BA054C" w:rsidR="00C85E68" w:rsidRDefault="00C85E68" w:rsidP="00C85E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Volunteer work</w:t>
      </w:r>
    </w:p>
    <w:p w14:paraId="096A3484" w14:textId="7E6F0CD0" w:rsidR="00C85E68" w:rsidRDefault="00C85E68" w:rsidP="00C85E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leaning</w:t>
      </w:r>
    </w:p>
    <w:p w14:paraId="054B8ED0" w14:textId="2C19F9DE" w:rsidR="00C85E68" w:rsidRDefault="00C85E68" w:rsidP="00C85E68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leeping</w:t>
      </w:r>
    </w:p>
    <w:p w14:paraId="59642796" w14:textId="35416CA7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urfing the net</w:t>
      </w:r>
    </w:p>
    <w:p w14:paraId="29F21DB5" w14:textId="1CDA068B" w:rsidR="007F0F66" w:rsidRDefault="007F0F66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Working</w:t>
      </w:r>
    </w:p>
    <w:p w14:paraId="7339D6CA" w14:textId="2EDD1547" w:rsidR="0016311A" w:rsidRDefault="0016311A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oking/Baking</w:t>
      </w:r>
    </w:p>
    <w:p w14:paraId="72860AA0" w14:textId="7D18A381" w:rsidR="0016311A" w:rsidRDefault="0016311A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hopping</w:t>
      </w:r>
    </w:p>
    <w:p w14:paraId="3545865F" w14:textId="0599442A" w:rsidR="0016311A" w:rsidRDefault="0016311A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Exercising</w:t>
      </w:r>
    </w:p>
    <w:p w14:paraId="63D8BDBF" w14:textId="4AA3F4A3" w:rsidR="0030363E" w:rsidRDefault="0030363E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ishing</w:t>
      </w:r>
    </w:p>
    <w:p w14:paraId="2752082F" w14:textId="782EC4D1" w:rsidR="00E16DE0" w:rsidRDefault="007F0F66" w:rsidP="00E16DE0">
      <w:pPr>
        <w:rPr>
          <w:lang w:val="en-US"/>
        </w:rPr>
      </w:pPr>
      <w:r>
        <w:rPr>
          <w:lang w:val="en-US"/>
        </w:rPr>
        <w:t>How</w:t>
      </w:r>
      <w:r w:rsidR="00E16DE0">
        <w:rPr>
          <w:lang w:val="en-US"/>
        </w:rPr>
        <w:t xml:space="preserve"> do friends usually describe you as? (Choose Top 3)</w:t>
      </w:r>
    </w:p>
    <w:p w14:paraId="2368D8EE" w14:textId="0C2A62A7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riendly</w:t>
      </w:r>
    </w:p>
    <w:p w14:paraId="511763BA" w14:textId="3DC6FFC2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siderate</w:t>
      </w:r>
    </w:p>
    <w:p w14:paraId="164E911E" w14:textId="1DBFD37C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Fun</w:t>
      </w:r>
    </w:p>
    <w:p w14:paraId="6321033A" w14:textId="16E08C88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urious</w:t>
      </w:r>
    </w:p>
    <w:p w14:paraId="3F7BEA4A" w14:textId="5C69D459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Optimistic</w:t>
      </w:r>
    </w:p>
    <w:p w14:paraId="6304451A" w14:textId="2B38B1A3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aring</w:t>
      </w:r>
    </w:p>
    <w:p w14:paraId="39039268" w14:textId="7D3CD67A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Confident</w:t>
      </w:r>
    </w:p>
    <w:p w14:paraId="21FD040D" w14:textId="0BD7C348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Helpful</w:t>
      </w:r>
    </w:p>
    <w:p w14:paraId="6F6B60B1" w14:textId="24A89514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Independent</w:t>
      </w:r>
    </w:p>
    <w:p w14:paraId="726BF562" w14:textId="026166DB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etail-oriented</w:t>
      </w:r>
    </w:p>
    <w:p w14:paraId="6DB39727" w14:textId="2FA3D7CD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Quiet</w:t>
      </w:r>
    </w:p>
    <w:p w14:paraId="3B9A9D0E" w14:textId="38DB0A2E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 xml:space="preserve">Energetic </w:t>
      </w:r>
    </w:p>
    <w:p w14:paraId="46225BFB" w14:textId="7614B71F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Expressive </w:t>
      </w:r>
    </w:p>
    <w:p w14:paraId="13C2136E" w14:textId="6A08345C" w:rsidR="00E16DE0" w:rsidRDefault="00E16DE0" w:rsidP="00E16DE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Ambitious</w:t>
      </w:r>
    </w:p>
    <w:p w14:paraId="26C4045D" w14:textId="77777777" w:rsidR="007F0F66" w:rsidRPr="007F0F66" w:rsidRDefault="007F0F66" w:rsidP="007F0F66">
      <w:pPr>
        <w:rPr>
          <w:lang w:val="en-US"/>
        </w:rPr>
      </w:pPr>
      <w:r w:rsidRPr="007F0F66">
        <w:rPr>
          <w:lang w:val="en-US"/>
        </w:rPr>
        <w:t>Are you a religious person? (Y/N)</w:t>
      </w:r>
    </w:p>
    <w:p w14:paraId="48E83262" w14:textId="1D9DE83D" w:rsidR="007F0F66" w:rsidRDefault="007F0F66" w:rsidP="007F0F66">
      <w:pPr>
        <w:rPr>
          <w:lang w:val="en-US"/>
        </w:rPr>
      </w:pPr>
      <w:r w:rsidRPr="007F0F66">
        <w:rPr>
          <w:lang w:val="en-US"/>
        </w:rPr>
        <w:t>Do you own a pet? (Y/N)</w:t>
      </w:r>
    </w:p>
    <w:p w14:paraId="4DE31CF0" w14:textId="05EBBA74" w:rsidR="0016311A" w:rsidRDefault="002663B1" w:rsidP="007F0F66">
      <w:pPr>
        <w:rPr>
          <w:lang w:val="en-US"/>
        </w:rPr>
      </w:pPr>
      <w:r>
        <w:rPr>
          <w:lang w:val="en-US"/>
        </w:rPr>
        <w:t>Are you an introvert/extrovert?</w:t>
      </w:r>
    </w:p>
    <w:p w14:paraId="060FC9F9" w14:textId="77D0BADF" w:rsidR="007F0F66" w:rsidRDefault="0016311A" w:rsidP="007F0F66">
      <w:pPr>
        <w:rPr>
          <w:lang w:val="en-US"/>
        </w:rPr>
      </w:pPr>
      <w:r>
        <w:rPr>
          <w:lang w:val="en-US"/>
        </w:rPr>
        <w:t>What is your biggest pet peeve? (Open ended)</w:t>
      </w:r>
    </w:p>
    <w:p w14:paraId="1C46D7D8" w14:textId="4AFA7964" w:rsidR="007F0F66" w:rsidRDefault="007F0F66" w:rsidP="007F0F66">
      <w:pPr>
        <w:rPr>
          <w:lang w:val="en-US"/>
        </w:rPr>
      </w:pPr>
      <w:r>
        <w:rPr>
          <w:lang w:val="en-US"/>
        </w:rPr>
        <w:t>What is your biggest fear? (Open ended)</w:t>
      </w:r>
    </w:p>
    <w:p w14:paraId="77A7E0F1" w14:textId="629C1F3A" w:rsidR="007F0F66" w:rsidRDefault="007F0F66" w:rsidP="007F0F66">
      <w:pPr>
        <w:rPr>
          <w:lang w:val="en-US"/>
        </w:rPr>
      </w:pPr>
      <w:r>
        <w:rPr>
          <w:lang w:val="en-US"/>
        </w:rPr>
        <w:t>Favorite place on Earth (Open ended)</w:t>
      </w:r>
    </w:p>
    <w:p w14:paraId="799BA1D3" w14:textId="21B0EABF" w:rsidR="007F0F66" w:rsidRDefault="007F0F66" w:rsidP="007F0F66">
      <w:pPr>
        <w:rPr>
          <w:lang w:val="en-US"/>
        </w:rPr>
      </w:pPr>
      <w:r>
        <w:rPr>
          <w:lang w:val="en-US"/>
        </w:rPr>
        <w:t>What are you best at? (Open ended)</w:t>
      </w:r>
    </w:p>
    <w:p w14:paraId="1B2A754F" w14:textId="20282DB1" w:rsidR="007F0F66" w:rsidRDefault="007F0F66" w:rsidP="007F0F66">
      <w:pPr>
        <w:rPr>
          <w:lang w:val="en-US"/>
        </w:rPr>
      </w:pPr>
      <w:r>
        <w:rPr>
          <w:lang w:val="en-US"/>
        </w:rPr>
        <w:t>Which country do you want to travel to?</w:t>
      </w:r>
      <w:r w:rsidR="0016311A">
        <w:rPr>
          <w:lang w:val="en-US"/>
        </w:rPr>
        <w:t xml:space="preserve"> (Open ended)</w:t>
      </w:r>
    </w:p>
    <w:p w14:paraId="406DAF53" w14:textId="76542F25" w:rsidR="002663B1" w:rsidRDefault="00941197" w:rsidP="007F0F66">
      <w:pPr>
        <w:rPr>
          <w:lang w:val="en-US"/>
        </w:rPr>
      </w:pPr>
      <w:r>
        <w:rPr>
          <w:lang w:val="en-US"/>
        </w:rPr>
        <w:t>What are some of your bad habits? (Open ended)</w:t>
      </w:r>
    </w:p>
    <w:p w14:paraId="2BAF120C" w14:textId="25FA025C" w:rsidR="00941197" w:rsidRDefault="00941197" w:rsidP="007F0F66">
      <w:pPr>
        <w:rPr>
          <w:lang w:val="en-US"/>
        </w:rPr>
      </w:pPr>
      <w:r>
        <w:rPr>
          <w:lang w:val="en-US"/>
        </w:rPr>
        <w:t>Name 3 of your favorite movies.</w:t>
      </w:r>
    </w:p>
    <w:p w14:paraId="03394CB5" w14:textId="02B50941" w:rsidR="00941197" w:rsidRDefault="00941197" w:rsidP="007F0F66">
      <w:pPr>
        <w:rPr>
          <w:lang w:val="en-US"/>
        </w:rPr>
      </w:pPr>
      <w:r>
        <w:rPr>
          <w:lang w:val="en-US"/>
        </w:rPr>
        <w:t>Who is your celebrity crush?</w:t>
      </w:r>
    </w:p>
    <w:p w14:paraId="0F0616A8" w14:textId="77777777" w:rsidR="00941197" w:rsidRDefault="00941197" w:rsidP="007F0F66">
      <w:pPr>
        <w:rPr>
          <w:lang w:val="en-US"/>
        </w:rPr>
      </w:pPr>
    </w:p>
    <w:p w14:paraId="0FCDE97B" w14:textId="77777777" w:rsidR="0016311A" w:rsidRDefault="0016311A" w:rsidP="007F0F66">
      <w:pPr>
        <w:rPr>
          <w:lang w:val="en-US"/>
        </w:rPr>
      </w:pPr>
    </w:p>
    <w:p w14:paraId="6CE72603" w14:textId="77777777" w:rsidR="007F0F66" w:rsidRDefault="007F0F66" w:rsidP="007F0F66">
      <w:pPr>
        <w:rPr>
          <w:lang w:val="en-US"/>
        </w:rPr>
      </w:pPr>
    </w:p>
    <w:p w14:paraId="2136BA72" w14:textId="77777777" w:rsidR="007F0F66" w:rsidRDefault="007F0F66" w:rsidP="007F0F66">
      <w:pPr>
        <w:rPr>
          <w:lang w:val="en-US"/>
        </w:rPr>
      </w:pPr>
    </w:p>
    <w:p w14:paraId="310F3ED1" w14:textId="141DC6C2" w:rsidR="007F0F66" w:rsidRPr="007F0F66" w:rsidRDefault="007F0F66" w:rsidP="007F0F66">
      <w:pPr>
        <w:rPr>
          <w:lang w:val="en-US"/>
        </w:rPr>
      </w:pPr>
    </w:p>
    <w:sectPr w:rsidR="007F0F66" w:rsidRPr="007F0F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771BE3"/>
    <w:multiLevelType w:val="hybridMultilevel"/>
    <w:tmpl w:val="9398D13A"/>
    <w:lvl w:ilvl="0" w:tplc="2C681B60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0D566B"/>
    <w:multiLevelType w:val="hybridMultilevel"/>
    <w:tmpl w:val="5D0E7600"/>
    <w:lvl w:ilvl="0" w:tplc="817A928A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0NDACImMLMyBXSUcpOLW4ODM/D6TAsBYAmnFdIywAAAA="/>
  </w:docVars>
  <w:rsids>
    <w:rsidRoot w:val="00C85E68"/>
    <w:rsid w:val="0016311A"/>
    <w:rsid w:val="001C4622"/>
    <w:rsid w:val="002663B1"/>
    <w:rsid w:val="0030363E"/>
    <w:rsid w:val="004B51C8"/>
    <w:rsid w:val="007F0F66"/>
    <w:rsid w:val="008A44C5"/>
    <w:rsid w:val="00941197"/>
    <w:rsid w:val="00B361A0"/>
    <w:rsid w:val="00C85E68"/>
    <w:rsid w:val="00E16DE0"/>
    <w:rsid w:val="00F804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2286B8"/>
  <w15:chartTrackingRefBased/>
  <w15:docId w15:val="{14B96E37-7145-4A16-A9D5-C91CAEAFA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5E6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8A44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8A44C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55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48</TotalTime>
  <Pages>1</Pages>
  <Words>148</Words>
  <Characters>846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 Yuxin</dc:creator>
  <cp:keywords/>
  <dc:description/>
  <cp:lastModifiedBy>Hay Yuxin</cp:lastModifiedBy>
  <cp:revision>2</cp:revision>
  <dcterms:created xsi:type="dcterms:W3CDTF">2020-06-20T07:03:00Z</dcterms:created>
  <dcterms:modified xsi:type="dcterms:W3CDTF">2020-06-28T07:31:00Z</dcterms:modified>
</cp:coreProperties>
</file>